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3F8" w:rsidP="009118AB" w:rsidRDefault="005003EC" w14:paraId="7C8CE4FC" w14:textId="2AC36310">
      <w:pPr>
        <w:jc w:val="right"/>
        <w:rPr>
          <w:rFonts w:ascii="Times New Roman" w:hAnsi="Times New Roman" w:eastAsia="Times New Roman" w:cs="Times New Roman"/>
          <w:sz w:val="24"/>
          <w:szCs w:val="24"/>
        </w:rPr>
      </w:pPr>
      <w:r w:rsidRPr="005003EC">
        <w:rPr>
          <w:rFonts w:ascii="Times New Roman" w:hAnsi="Times New Roman" w:eastAsia="Times New Roman" w:cs="Times New Roman"/>
          <w:sz w:val="24"/>
          <w:szCs w:val="24"/>
        </w:rPr>
        <w:t>N</w:t>
      </w:r>
      <w:r w:rsidRPr="005003EC" w:rsidR="00C761E9">
        <w:rPr>
          <w:rFonts w:ascii="Times New Roman" w:hAnsi="Times New Roman" w:eastAsia="Times New Roman" w:cs="Times New Roman"/>
          <w:sz w:val="24"/>
          <w:szCs w:val="24"/>
        </w:rPr>
        <w:t>ame</w:t>
      </w:r>
      <w:r w:rsidR="00C761E9">
        <w:rPr>
          <w:rFonts w:ascii="Times New Roman" w:hAnsi="Times New Roman" w:eastAsia="Times New Roman" w:cs="Times New Roman"/>
          <w:sz w:val="24"/>
          <w:szCs w:val="24"/>
        </w:rPr>
        <w:t>:_____________________</w:t>
      </w:r>
    </w:p>
    <w:p w:rsidR="005003EC" w:rsidP="009118AB" w:rsidRDefault="005003EC" w14:paraId="24BC22CC" w14:textId="31451134">
      <w:pPr>
        <w:jc w:val="right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Date:_____________________</w:t>
      </w:r>
    </w:p>
    <w:p w:rsidR="005003EC" w:rsidP="009118AB" w:rsidRDefault="005003EC" w14:paraId="41B1C5F7" w14:textId="54EE82AE">
      <w:pPr>
        <w:jc w:val="right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Student #: ____________</w:t>
      </w:r>
    </w:p>
    <w:p w:rsidR="000F6A88" w:rsidP="3F143FF8" w:rsidRDefault="00C903F8" w14:paraId="4439A1CA" w14:noSpellErr="1" w14:textId="0262C13F">
      <w:pPr>
        <w:rPr>
          <w:rFonts w:ascii="Times New Roman" w:hAnsi="Times New Roman" w:eastAsia="Times New Roman" w:cs="Times New Roman"/>
          <w:sz w:val="24"/>
          <w:szCs w:val="24"/>
        </w:rPr>
      </w:pPr>
      <w:r w:rsidRPr="3F143FF8" w:rsidR="3F143FF8">
        <w:rPr>
          <w:rFonts w:ascii="Times New Roman" w:hAnsi="Times New Roman" w:eastAsia="Times New Roman" w:cs="Times New Roman"/>
          <w:sz w:val="24"/>
          <w:szCs w:val="24"/>
        </w:rPr>
        <w:t>Spelling</w:t>
      </w:r>
      <w:r>
        <w:br/>
      </w:r>
      <w:r w:rsidRPr="3F143FF8" w:rsidR="3F143FF8">
        <w:rPr>
          <w:rFonts w:ascii="Times New Roman" w:hAnsi="Times New Roman" w:eastAsia="Times New Roman" w:cs="Times New Roman"/>
          <w:sz w:val="24"/>
          <w:szCs w:val="24"/>
        </w:rPr>
        <w:t xml:space="preserve">List </w:t>
      </w:r>
      <w:r w:rsidRPr="3F143FF8" w:rsidR="3F143FF8">
        <w:rPr>
          <w:rFonts w:ascii="Times New Roman" w:hAnsi="Times New Roman" w:eastAsia="Times New Roman" w:cs="Times New Roman"/>
          <w:sz w:val="24"/>
          <w:szCs w:val="24"/>
        </w:rPr>
        <w:t xml:space="preserve">26 </w:t>
      </w:r>
      <w:r w:rsidRPr="3F143FF8" w:rsidR="3F143FF8">
        <w:rPr>
          <w:rFonts w:ascii="Times New Roman" w:hAnsi="Times New Roman" w:eastAsia="Times New Roman" w:cs="Times New Roman"/>
          <w:sz w:val="24"/>
          <w:szCs w:val="24"/>
        </w:rPr>
        <w:t>Homework</w:t>
      </w:r>
    </w:p>
    <w:p w:rsidRPr="000960FC" w:rsidR="000F6A88" w:rsidP="000F6A88" w:rsidRDefault="000F6A88" w14:paraId="7200A12A" w14:textId="7777777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:rsidR="000F6A88" w:rsidP="000F6A88" w:rsidRDefault="000F6A88" w14:paraId="1D33BFD9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:rsidR="000F6A88" w:rsidP="42D3EC10" w:rsidRDefault="00B330A6" w14:paraId="65539769" w14:textId="3A61C9A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proofErr w:type="spellStart"/>
      <w:r w:rsidRPr="42D3EC10" w:rsidR="42D3EC10">
        <w:rPr>
          <w:rFonts w:ascii="Times New Roman" w:hAnsi="Times New Roman" w:eastAsia="Times New Roman" w:cs="Times New Roman"/>
          <w:sz w:val="24"/>
          <w:szCs w:val="24"/>
        </w:rPr>
        <w:t>welfair</w:t>
      </w:r>
      <w:proofErr w:type="spellEnd"/>
      <w:r w:rsidRPr="42D3EC10" w:rsidR="42D3EC10">
        <w:rPr>
          <w:rFonts w:ascii="Times New Roman" w:hAnsi="Times New Roman" w:eastAsia="Times New Roman" w:cs="Times New Roman"/>
          <w:sz w:val="24"/>
          <w:szCs w:val="24"/>
        </w:rPr>
        <w:t xml:space="preserve">      welfare</w:t>
      </w:r>
    </w:p>
    <w:p w:rsidR="000F6A88" w:rsidP="42D3EC10" w:rsidRDefault="00B330A6" w14:paraId="52E47E18" w14:textId="1E9AA1B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42D3EC10" w:rsidR="42D3EC10">
        <w:rPr>
          <w:rFonts w:ascii="Times New Roman" w:hAnsi="Times New Roman" w:eastAsia="Times New Roman" w:cs="Times New Roman"/>
          <w:sz w:val="24"/>
          <w:szCs w:val="24"/>
        </w:rPr>
        <w:t xml:space="preserve">yacht        </w:t>
      </w:r>
      <w:proofErr w:type="spellStart"/>
      <w:r w:rsidRPr="42D3EC10" w:rsidR="42D3EC10">
        <w:rPr>
          <w:rFonts w:ascii="Times New Roman" w:hAnsi="Times New Roman" w:eastAsia="Times New Roman" w:cs="Times New Roman"/>
          <w:sz w:val="24"/>
          <w:szCs w:val="24"/>
        </w:rPr>
        <w:t>yought</w:t>
      </w:r>
      <w:proofErr w:type="spellEnd"/>
    </w:p>
    <w:p w:rsidR="000F6A88" w:rsidP="42D3EC10" w:rsidRDefault="00A4558A" w14:paraId="22C64E97" w14:textId="48A701D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eipt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reciep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P="42D3EC10" w:rsidRDefault="00A4558A" w14:paraId="306DF36C" w14:textId="5C50726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pes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speci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A4558A" w:rsidP="42D3EC10" w:rsidRDefault="00A4558A" w14:paraId="3F8AB183" w14:textId="0DF6DB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mit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commit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A4558A" w:rsidP="42D3EC10" w:rsidRDefault="00242B08" w14:paraId="1E3E098B" w14:textId="1998950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ssa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sappoi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242B08" w:rsidP="42D3EC10" w:rsidRDefault="00242B08" w14:paraId="21F1099B" w14:textId="400F758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nual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anual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242B08" w:rsidP="42D3EC10" w:rsidRDefault="007E7D40" w14:paraId="2036BBC8" w14:textId="71A7B73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vanti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advan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F6A88" w:rsidP="000F6A88" w:rsidRDefault="000F6A88" w14:paraId="05203720" w14:textId="7777777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:rsidR="000F6A88" w:rsidP="000F6A88" w:rsidRDefault="000F6A88" w14:paraId="3FEF85A4" w14:textId="4CB59B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:rsidRPr="006211B0" w:rsidR="00A139FD" w:rsidP="000C508F" w:rsidRDefault="006211B0" w14:paraId="6E16838B" w14:noSpellErr="1" w14:textId="30435E58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="42D3EC10">
        <w:rPr/>
        <w:t xml:space="preserve">The </w:t>
      </w:r>
      <w:r w:rsidRPr="42D3EC10" w:rsidR="42D3EC10">
        <w:rPr>
          <w:b w:val="1"/>
          <w:bCs w:val="1"/>
        </w:rPr>
        <w:t>effect/</w:t>
      </w:r>
      <w:proofErr w:type="gramStart"/>
      <w:r w:rsidRPr="42D3EC10" w:rsidR="42D3EC10">
        <w:rPr>
          <w:b w:val="1"/>
          <w:bCs w:val="1"/>
        </w:rPr>
        <w:t>affec</w:t>
      </w:r>
      <w:r w:rsidR="42D3EC10">
        <w:rPr/>
        <w:t>t</w:t>
      </w:r>
      <w:proofErr w:type="gramEnd"/>
      <w:r w:rsidR="42D3EC10">
        <w:rPr/>
        <w:t xml:space="preserve"> of the hurricane was major flooding in the town. </w:t>
      </w:r>
    </w:p>
    <w:p w:rsidRPr="000D77CD" w:rsidR="006211B0" w:rsidP="000C508F" w:rsidRDefault="006211B0" w14:paraId="5D511860" w14:noSpellErr="1" w14:textId="5CE7458C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="42D3EC10">
        <w:rPr/>
        <w:t xml:space="preserve">The high </w:t>
      </w:r>
      <w:r w:rsidRPr="42D3EC10" w:rsidR="42D3EC10">
        <w:rPr>
          <w:b w:val="1"/>
          <w:bCs w:val="1"/>
        </w:rPr>
        <w:t>altitude/attitud</w:t>
      </w:r>
      <w:r w:rsidR="42D3EC10">
        <w:rPr/>
        <w:t xml:space="preserve">e caused the cake to dry out. </w:t>
      </w:r>
    </w:p>
    <w:p w:rsidRPr="00551142" w:rsidR="003C20B4" w:rsidP="000C508F" w:rsidRDefault="003C20B4" w14:paraId="196334AF" w14:noSpellErr="1" w14:textId="313FD8A0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="42D3EC10">
        <w:rPr/>
        <w:t xml:space="preserve">In </w:t>
      </w:r>
      <w:r w:rsidRPr="42D3EC10" w:rsidR="42D3EC10">
        <w:rPr>
          <w:b w:val="1"/>
          <w:bCs w:val="1"/>
        </w:rPr>
        <w:t>Antarctica/Africa</w:t>
      </w:r>
      <w:r w:rsidR="42D3EC10">
        <w:rPr/>
        <w:t xml:space="preserve">, many species of jungle animals roam the land. </w:t>
      </w:r>
    </w:p>
    <w:p w:rsidRPr="00A139FD" w:rsidR="00551142" w:rsidP="000C508F" w:rsidRDefault="00D2480B" w14:paraId="6D166D2F" w14:noSpellErr="1" w14:textId="4DC3A2D7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="42D3EC10">
        <w:rPr/>
        <w:t xml:space="preserve">An </w:t>
      </w:r>
      <w:r w:rsidRPr="42D3EC10" w:rsidR="42D3EC10">
        <w:rPr>
          <w:b w:val="1"/>
          <w:bCs w:val="1"/>
        </w:rPr>
        <w:t xml:space="preserve">adverb/adjective </w:t>
      </w:r>
      <w:r w:rsidR="42D3EC10">
        <w:rPr/>
        <w:t>describes a noun.</w:t>
      </w:r>
    </w:p>
    <w:p w:rsidR="42D3EC10" w:rsidP="42D3EC10" w:rsidRDefault="42D3EC10" w14:noSpellErr="1" w14:paraId="10D149A6" w14:textId="37E2C777">
      <w:pPr>
        <w:pStyle w:val="Normal"/>
        <w:spacing w:line="240" w:lineRule="auto"/>
        <w:rPr>
          <w:sz w:val="24"/>
          <w:szCs w:val="24"/>
          <w:u w:val="single"/>
        </w:rPr>
      </w:pPr>
      <w:r w:rsidRPr="42D3EC10" w:rsidR="42D3EC10">
        <w:rPr>
          <w:b w:val="1"/>
          <w:bCs w:val="1"/>
          <w:sz w:val="24"/>
          <w:szCs w:val="24"/>
          <w:u w:val="single"/>
        </w:rPr>
        <w:t>Word Matching:</w:t>
      </w:r>
    </w:p>
    <w:p w:rsidR="42D3EC10" w:rsidP="42D3EC10" w:rsidRDefault="42D3EC10" w14:noSpellErr="1" w14:paraId="32E653B2" w14:textId="75ADDAF0">
      <w:pPr>
        <w:pStyle w:val="Normal"/>
        <w:spacing w:line="240" w:lineRule="auto"/>
        <w:rPr>
          <w:b w:val="1"/>
          <w:bCs w:val="1"/>
          <w:sz w:val="24"/>
          <w:szCs w:val="24"/>
          <w:u w:val="single"/>
        </w:rPr>
      </w:pPr>
      <w:r w:rsidRPr="42D3EC10" w:rsidR="42D3EC10">
        <w:rPr>
          <w:b w:val="0"/>
          <w:bCs w:val="0"/>
          <w:sz w:val="24"/>
          <w:szCs w:val="24"/>
          <w:u w:val="none"/>
        </w:rPr>
        <w:t>Draw a line connecting the word to its correct definition. Use a dictionary to look them up!</w:t>
      </w:r>
    </w:p>
    <w:p w:rsidR="42D3EC10" w:rsidP="42D3EC10" w:rsidRDefault="42D3EC10" w14:noSpellErr="1" w14:paraId="0E4B3565" w14:textId="4539C817">
      <w:pPr>
        <w:pStyle w:val="ListParagraph"/>
        <w:numPr>
          <w:ilvl w:val="0"/>
          <w:numId w:val="13"/>
        </w:numPr>
        <w:spacing w:line="480" w:lineRule="auto"/>
        <w:rPr>
          <w:b w:val="0"/>
          <w:bCs w:val="0"/>
          <w:sz w:val="24"/>
          <w:szCs w:val="24"/>
          <w:u w:val="none"/>
        </w:rPr>
      </w:pPr>
      <w:r w:rsidRPr="42D3EC10" w:rsidR="42D3EC10">
        <w:rPr>
          <w:b w:val="0"/>
          <w:bCs w:val="0"/>
          <w:sz w:val="24"/>
          <w:szCs w:val="24"/>
          <w:u w:val="none"/>
        </w:rPr>
        <w:t>preliminary                                               a. financial support given to people in need</w:t>
      </w:r>
    </w:p>
    <w:p w:rsidR="42D3EC10" w:rsidP="42D3EC10" w:rsidRDefault="42D3EC10" w14:noSpellErr="1" w14:paraId="252ED32F" w14:textId="282C38E2">
      <w:pPr>
        <w:pStyle w:val="ListParagraph"/>
        <w:numPr>
          <w:ilvl w:val="0"/>
          <w:numId w:val="13"/>
        </w:numPr>
        <w:spacing w:line="480" w:lineRule="auto"/>
        <w:rPr>
          <w:b w:val="0"/>
          <w:bCs w:val="0"/>
          <w:sz w:val="24"/>
          <w:szCs w:val="24"/>
          <w:u w:val="none"/>
        </w:rPr>
      </w:pPr>
      <w:r w:rsidRPr="42D3EC10" w:rsidR="42D3EC10">
        <w:rPr>
          <w:b w:val="0"/>
          <w:bCs w:val="0"/>
          <w:sz w:val="24"/>
          <w:szCs w:val="24"/>
          <w:u w:val="none"/>
        </w:rPr>
        <w:t>immediate                                                b. group of people joined together for a purpose</w:t>
      </w:r>
    </w:p>
    <w:p w:rsidR="42D3EC10" w:rsidP="42D3EC10" w:rsidRDefault="42D3EC10" w14:noSpellErr="1" w14:paraId="535AECDA" w14:textId="5201F636">
      <w:pPr>
        <w:pStyle w:val="ListParagraph"/>
        <w:numPr>
          <w:ilvl w:val="0"/>
          <w:numId w:val="13"/>
        </w:numPr>
        <w:spacing w:line="480" w:lineRule="auto"/>
        <w:rPr>
          <w:b w:val="0"/>
          <w:bCs w:val="0"/>
          <w:sz w:val="24"/>
          <w:szCs w:val="24"/>
          <w:u w:val="none"/>
        </w:rPr>
      </w:pPr>
      <w:r w:rsidRPr="42D3EC10" w:rsidR="42D3EC10">
        <w:rPr>
          <w:b w:val="0"/>
          <w:bCs w:val="0"/>
          <w:sz w:val="24"/>
          <w:szCs w:val="24"/>
          <w:u w:val="none"/>
        </w:rPr>
        <w:t>convene                                                    c. come together for a meeting</w:t>
      </w:r>
    </w:p>
    <w:p w:rsidR="42D3EC10" w:rsidP="42D3EC10" w:rsidRDefault="42D3EC10" w14:noSpellErr="1" w14:paraId="1BD2CD10" w14:textId="1BB0F3B2">
      <w:pPr>
        <w:pStyle w:val="ListParagraph"/>
        <w:numPr>
          <w:ilvl w:val="0"/>
          <w:numId w:val="13"/>
        </w:numPr>
        <w:spacing w:line="480" w:lineRule="auto"/>
        <w:rPr>
          <w:b w:val="0"/>
          <w:bCs w:val="0"/>
          <w:sz w:val="24"/>
          <w:szCs w:val="24"/>
          <w:u w:val="none"/>
        </w:rPr>
      </w:pPr>
      <w:r w:rsidRPr="42D3EC10" w:rsidR="42D3EC10">
        <w:rPr>
          <w:b w:val="0"/>
          <w:bCs w:val="0"/>
          <w:sz w:val="24"/>
          <w:szCs w:val="24"/>
          <w:u w:val="none"/>
        </w:rPr>
        <w:t xml:space="preserve">committee                                               d. action preparing for something more important </w:t>
      </w:r>
    </w:p>
    <w:p w:rsidR="42D3EC10" w:rsidP="42D3EC10" w:rsidRDefault="42D3EC10" w14:noSpellErr="1" w14:paraId="427A56CA" w14:textId="501E2735">
      <w:pPr>
        <w:pStyle w:val="ListParagraph"/>
        <w:numPr>
          <w:ilvl w:val="0"/>
          <w:numId w:val="13"/>
        </w:numPr>
        <w:spacing w:line="480" w:lineRule="auto"/>
        <w:rPr>
          <w:b w:val="0"/>
          <w:bCs w:val="0"/>
          <w:sz w:val="24"/>
          <w:szCs w:val="24"/>
          <w:u w:val="none"/>
        </w:rPr>
      </w:pPr>
      <w:r w:rsidRPr="42D3EC10" w:rsidR="42D3EC10">
        <w:rPr>
          <w:b w:val="0"/>
          <w:bCs w:val="0"/>
          <w:sz w:val="24"/>
          <w:szCs w:val="24"/>
          <w:u w:val="none"/>
        </w:rPr>
        <w:t>welfare                                                     e. instant</w:t>
      </w:r>
    </w:p>
    <w:p w:rsidR="42D3EC10" w:rsidP="42D3EC10" w:rsidRDefault="42D3EC10" w14:noSpellErr="1" w14:paraId="24297F74" w14:textId="3718E539">
      <w:pPr>
        <w:pStyle w:val="Normal"/>
        <w:spacing w:line="480" w:lineRule="auto"/>
        <w:rPr>
          <w:b w:val="1"/>
          <w:bCs w:val="1"/>
          <w:sz w:val="24"/>
          <w:szCs w:val="24"/>
          <w:u w:val="single"/>
        </w:rPr>
      </w:pPr>
      <w:r w:rsidRPr="42D3EC10" w:rsidR="42D3EC10">
        <w:rPr>
          <w:b w:val="1"/>
          <w:bCs w:val="1"/>
          <w:sz w:val="24"/>
          <w:szCs w:val="24"/>
          <w:u w:val="single"/>
        </w:rPr>
        <w:t>Unscramble the spelling words:</w:t>
      </w:r>
    </w:p>
    <w:p w:rsidR="42D3EC10" w:rsidP="42D3EC10" w:rsidRDefault="42D3EC10" w14:paraId="7746CFD8" w14:textId="1C985E80">
      <w:pPr>
        <w:pStyle w:val="ListParagraph"/>
        <w:numPr>
          <w:ilvl w:val="0"/>
          <w:numId w:val="14"/>
        </w:numPr>
        <w:spacing w:line="480" w:lineRule="auto"/>
        <w:rPr>
          <w:b w:val="1"/>
          <w:bCs w:val="1"/>
          <w:sz w:val="24"/>
          <w:szCs w:val="24"/>
          <w:u w:val="single"/>
        </w:rPr>
      </w:pPr>
      <w:proofErr w:type="spellStart"/>
      <w:r w:rsidRPr="42D3EC10" w:rsidR="42D3EC10">
        <w:rPr>
          <w:b w:val="0"/>
          <w:bCs w:val="0"/>
          <w:sz w:val="24"/>
          <w:szCs w:val="24"/>
          <w:u w:val="none"/>
        </w:rPr>
        <w:t>leepysaicl</w:t>
      </w:r>
      <w:proofErr w:type="spellEnd"/>
      <w:r w:rsidRPr="42D3EC10" w:rsidR="42D3EC10">
        <w:rPr>
          <w:b w:val="0"/>
          <w:bCs w:val="0"/>
          <w:sz w:val="24"/>
          <w:szCs w:val="24"/>
          <w:u w:val="none"/>
        </w:rPr>
        <w:t xml:space="preserve">                            ______________________________</w:t>
      </w:r>
    </w:p>
    <w:p w:rsidR="42D3EC10" w:rsidP="42D3EC10" w:rsidRDefault="42D3EC10" w14:paraId="37185B91" w14:textId="5514B821">
      <w:pPr>
        <w:pStyle w:val="ListParagraph"/>
        <w:numPr>
          <w:ilvl w:val="0"/>
          <w:numId w:val="14"/>
        </w:numPr>
        <w:spacing w:line="480" w:lineRule="auto"/>
        <w:rPr>
          <w:b w:val="1"/>
          <w:bCs w:val="1"/>
          <w:sz w:val="24"/>
          <w:szCs w:val="24"/>
          <w:u w:val="none"/>
        </w:rPr>
      </w:pPr>
      <w:proofErr w:type="spellStart"/>
      <w:r w:rsidRPr="42D3EC10" w:rsidR="42D3EC10">
        <w:rPr>
          <w:b w:val="0"/>
          <w:bCs w:val="0"/>
          <w:sz w:val="24"/>
          <w:szCs w:val="24"/>
          <w:u w:val="none"/>
        </w:rPr>
        <w:t>paidsinpot</w:t>
      </w:r>
      <w:proofErr w:type="spellEnd"/>
      <w:r w:rsidRPr="42D3EC10" w:rsidR="42D3EC10">
        <w:rPr>
          <w:b w:val="0"/>
          <w:bCs w:val="0"/>
          <w:sz w:val="24"/>
          <w:szCs w:val="24"/>
          <w:u w:val="none"/>
        </w:rPr>
        <w:t xml:space="preserve">                          ______________________________</w:t>
      </w:r>
    </w:p>
    <w:p w:rsidR="42D3EC10" w:rsidP="42D3EC10" w:rsidRDefault="42D3EC10" w14:paraId="12A60EB8" w14:textId="1693FCF4">
      <w:pPr>
        <w:pStyle w:val="ListParagraph"/>
        <w:numPr>
          <w:ilvl w:val="0"/>
          <w:numId w:val="14"/>
        </w:numPr>
        <w:spacing w:line="480" w:lineRule="auto"/>
        <w:rPr>
          <w:b w:val="1"/>
          <w:bCs w:val="1"/>
          <w:sz w:val="24"/>
          <w:szCs w:val="24"/>
          <w:u w:val="none"/>
        </w:rPr>
      </w:pPr>
      <w:proofErr w:type="spellStart"/>
      <w:r w:rsidRPr="42D3EC10" w:rsidR="42D3EC10">
        <w:rPr>
          <w:b w:val="0"/>
          <w:bCs w:val="0"/>
          <w:sz w:val="24"/>
          <w:szCs w:val="24"/>
          <w:u w:val="none"/>
        </w:rPr>
        <w:t>rtosnaesc</w:t>
      </w:r>
      <w:proofErr w:type="spellEnd"/>
      <w:r w:rsidRPr="42D3EC10" w:rsidR="42D3EC10">
        <w:rPr>
          <w:b w:val="0"/>
          <w:bCs w:val="0"/>
          <w:sz w:val="24"/>
          <w:szCs w:val="24"/>
          <w:u w:val="none"/>
        </w:rPr>
        <w:t xml:space="preserve">                           ______________________________</w:t>
      </w:r>
    </w:p>
    <w:p w:rsidR="42D3EC10" w:rsidP="42D3EC10" w:rsidRDefault="42D3EC10" w14:paraId="0AB1CC91" w14:textId="04A199E5">
      <w:pPr>
        <w:pStyle w:val="ListParagraph"/>
        <w:numPr>
          <w:ilvl w:val="0"/>
          <w:numId w:val="14"/>
        </w:numPr>
        <w:spacing w:line="480" w:lineRule="auto"/>
        <w:rPr>
          <w:b w:val="1"/>
          <w:bCs w:val="1"/>
          <w:sz w:val="24"/>
          <w:szCs w:val="24"/>
          <w:u w:val="none"/>
        </w:rPr>
      </w:pPr>
      <w:proofErr w:type="spellStart"/>
      <w:r w:rsidRPr="42D3EC10" w:rsidR="42D3EC10">
        <w:rPr>
          <w:b w:val="0"/>
          <w:bCs w:val="0"/>
          <w:sz w:val="24"/>
          <w:szCs w:val="24"/>
          <w:u w:val="none"/>
        </w:rPr>
        <w:t>teidamemi</w:t>
      </w:r>
      <w:proofErr w:type="spellEnd"/>
      <w:r w:rsidRPr="42D3EC10" w:rsidR="42D3EC10">
        <w:rPr>
          <w:b w:val="0"/>
          <w:bCs w:val="0"/>
          <w:sz w:val="24"/>
          <w:szCs w:val="24"/>
          <w:u w:val="none"/>
        </w:rPr>
        <w:t xml:space="preserve">                        _______________________________</w:t>
      </w:r>
    </w:p>
    <w:p w:rsidR="42D3EC10" w:rsidP="42D3EC10" w:rsidRDefault="42D3EC10" w14:paraId="4421EFD7" w14:textId="61304DF9">
      <w:pPr>
        <w:pStyle w:val="ListParagraph"/>
        <w:numPr>
          <w:ilvl w:val="0"/>
          <w:numId w:val="14"/>
        </w:numPr>
        <w:spacing w:line="480" w:lineRule="auto"/>
        <w:rPr>
          <w:b w:val="1"/>
          <w:bCs w:val="1"/>
          <w:sz w:val="24"/>
          <w:szCs w:val="24"/>
          <w:u w:val="none"/>
        </w:rPr>
      </w:pPr>
      <w:proofErr w:type="spellStart"/>
      <w:r w:rsidRPr="42D3EC10" w:rsidR="42D3EC10">
        <w:rPr>
          <w:b w:val="0"/>
          <w:bCs w:val="0"/>
          <w:sz w:val="24"/>
          <w:szCs w:val="24"/>
          <w:u w:val="none"/>
        </w:rPr>
        <w:t>netieevnco</w:t>
      </w:r>
      <w:proofErr w:type="spellEnd"/>
      <w:r w:rsidRPr="42D3EC10" w:rsidR="42D3EC10">
        <w:rPr>
          <w:b w:val="0"/>
          <w:bCs w:val="0"/>
          <w:sz w:val="24"/>
          <w:szCs w:val="24"/>
          <w:u w:val="none"/>
        </w:rPr>
        <w:t xml:space="preserve">                        _______________________________</w:t>
      </w:r>
    </w:p>
    <w:p w:rsidR="42D3EC10" w:rsidP="42D3EC10" w:rsidRDefault="42D3EC10" w14:noSpellErr="1" w14:paraId="2C949B23" w14:textId="4266702A">
      <w:pPr>
        <w:pStyle w:val="Normal"/>
        <w:spacing w:line="240" w:lineRule="auto"/>
        <w:rPr>
          <w:b w:val="1"/>
          <w:bCs w:val="1"/>
          <w:u w:val="single"/>
        </w:rPr>
      </w:pPr>
      <w:r w:rsidRPr="42D3EC10" w:rsidR="42D3EC10">
        <w:rPr>
          <w:b w:val="1"/>
          <w:bCs w:val="1"/>
          <w:u w:val="single"/>
        </w:rPr>
        <w:t>Write a short ‘nonsense’ paragraph using the following spelling words:</w:t>
      </w:r>
    </w:p>
    <w:p w:rsidR="42D3EC10" w:rsidP="42D3EC10" w:rsidRDefault="42D3EC10" w14:noSpellErr="1" w14:paraId="60E244EA" w14:textId="38CB71AA">
      <w:pPr>
        <w:pStyle w:val="Normal"/>
        <w:spacing w:line="240" w:lineRule="auto"/>
        <w:rPr>
          <w:b w:val="1"/>
          <w:bCs w:val="1"/>
        </w:rPr>
      </w:pPr>
      <w:r w:rsidRPr="42D3EC10" w:rsidR="42D3EC10">
        <w:rPr>
          <w:b w:val="1"/>
          <w:bCs w:val="1"/>
        </w:rPr>
        <w:t>Antartica, advantage, receipt, affect, disappoint, especially, yacht, commit</w:t>
      </w:r>
    </w:p>
    <w:p w:rsidR="42D3EC10" w:rsidP="42D3EC10" w:rsidRDefault="42D3EC10" w14:noSpellErr="1" w14:paraId="4E8CF7FF" w14:textId="0604E86F">
      <w:pPr>
        <w:pStyle w:val="Normal"/>
        <w:spacing w:line="480" w:lineRule="auto"/>
        <w:rPr>
          <w:b w:val="1"/>
          <w:bCs w:val="1"/>
        </w:rPr>
      </w:pPr>
      <w:r w:rsidRPr="42D3EC10" w:rsidR="42D3EC10">
        <w:rPr>
          <w:b w:val="1"/>
          <w:bCs w:val="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526D3" w:rsidP="00B526D3" w:rsidRDefault="00B526D3" w14:paraId="5DB13DB2" w14:textId="7777777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24D81" w:rsidP="00B526D3" w:rsidRDefault="00B24D81" w14:paraId="7398BBA3" w14:textId="7777777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Pr="00D87B52" w:rsidR="004C475E" w:rsidP="00D87B52" w:rsidRDefault="004C475E" w14:paraId="70F00681" w14:textId="77777777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F6A88" w:rsidP="42D3EC10" w:rsidRDefault="000F6A88" w14:paraId="762FBB51" w14:noSpellErr="1" w14:textId="68963D62">
      <w:pPr>
        <w:rPr>
          <w:rFonts w:ascii="Times New Roman" w:hAnsi="Times New Roman" w:cs="Times New Roman"/>
          <w:b w:val="1"/>
          <w:bCs w:val="1"/>
          <w:sz w:val="24"/>
          <w:szCs w:val="24"/>
          <w:u w:val="single"/>
        </w:rPr>
      </w:pPr>
      <w:r w:rsidRPr="42D3EC10" w:rsidR="42D3EC10">
        <w:rPr>
          <w:rFonts w:ascii="Times New Roman" w:hAnsi="Times New Roman" w:cs="Times New Roman"/>
          <w:b w:val="1"/>
          <w:bCs w:val="1"/>
          <w:sz w:val="24"/>
          <w:szCs w:val="24"/>
          <w:u w:val="single"/>
        </w:rPr>
        <w:t>Alphabetize the following words</w:t>
      </w:r>
      <w:r w:rsidRPr="42D3EC10" w:rsidR="42D3EC10">
        <w:rPr>
          <w:rFonts w:ascii="Times New Roman" w:hAnsi="Times New Roman" w:cs="Times New Roman"/>
          <w:b w:val="1"/>
          <w:bCs w:val="1"/>
          <w:sz w:val="24"/>
          <w:szCs w:val="24"/>
          <w:u w:val="single"/>
        </w:rPr>
        <w:t>:</w:t>
      </w:r>
    </w:p>
    <w:p w:rsidRPr="00C62638" w:rsidR="000F6A88" w:rsidP="42D3EC10" w:rsidRDefault="00930552" w14:paraId="188A02B4" w14:textId="6A1EB7F7">
      <w:pPr>
        <w:rPr>
          <w:rFonts w:ascii="Times New Roman" w:hAnsi="Times New Roman" w:cs="Times New Roman"/>
          <w:b w:val="1"/>
          <w:bCs w:val="1"/>
          <w:sz w:val="24"/>
          <w:szCs w:val="24"/>
        </w:rPr>
      </w:pPr>
      <w:proofErr w:type="gramStart"/>
      <w:r w:rsidRPr="42D3EC10">
        <w:rPr>
          <w:rFonts w:ascii="Times New Roman" w:hAnsi="Times New Roman" w:cs="Times New Roman"/>
          <w:b w:val="1"/>
          <w:bCs w:val="1"/>
          <w:sz w:val="24"/>
          <w:szCs w:val="24"/>
        </w:rPr>
        <w:t>Africa  affect</w:t>
      </w:r>
      <w:proofErr w:type="gramEnd"/>
      <w:r w:rsidRPr="42D3EC10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 altitude  Antarctica  advantage  </w:t>
      </w:r>
    </w:p>
    <w:p w:rsidRPr="00C62638" w:rsidR="000F6A88" w:rsidP="42D3EC10" w:rsidRDefault="00930552" w14:paraId="2031F988" w14:noSpellErr="1" w14:textId="1EEFF5CF">
      <w:pPr>
        <w:rPr>
          <w:rFonts w:ascii="Times New Roman" w:hAnsi="Times New Roman" w:cs="Times New Roman"/>
          <w:b w:val="1"/>
          <w:bCs w:val="1"/>
          <w:sz w:val="24"/>
          <w:szCs w:val="24"/>
        </w:rPr>
      </w:pPr>
      <w:proofErr w:type="gramStart"/>
      <w:r w:rsidRPr="42D3EC10">
        <w:rPr>
          <w:rFonts w:ascii="Times New Roman" w:hAnsi="Times New Roman" w:cs="Times New Roman"/>
          <w:b w:val="1"/>
          <w:bCs w:val="1"/>
          <w:sz w:val="24"/>
          <w:szCs w:val="24"/>
        </w:rPr>
        <w:t>adjective  annual</w:t>
      </w:r>
      <w:proofErr w:type="gramEnd"/>
      <w:r w:rsidRPr="42D3EC10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 ancestors convene  convenient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Pr="00D9078C" w:rsidR="000F6A88" w:rsidP="42D3EC10" w:rsidRDefault="000F6A88" w14:paraId="383E877C" w14:noSpellErr="1" w14:textId="5EFB778D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C903F8">
        <w:rPr>
          <w:rFonts w:ascii="Times New Roman" w:hAnsi="Times New Roman" w:cs="Times New Roman"/>
          <w:sz w:val="24"/>
          <w:szCs w:val="24"/>
        </w:rPr>
        <w:t>.</w:t>
      </w:r>
      <w:r w:rsidRPr="00C903F8" w:rsidR="002B1759">
        <w:rPr>
          <w:rFonts w:ascii="Times New Roman" w:hAnsi="Times New Roman" w:cs="Times New Roman"/>
          <w:sz w:val="24"/>
          <w:szCs w:val="24"/>
        </w:rPr>
        <w:t xml:space="preserve"> </w:t>
      </w:r>
      <w:r w:rsidRPr="00C903F8" w:rsidR="002B1759">
        <w:rPr>
          <w:rFonts w:ascii="Times New Roman" w:hAnsi="Times New Roman" w:cs="Times New Roman"/>
          <w:sz w:val="24"/>
          <w:szCs w:val="24"/>
        </w:rPr>
        <w:t xml:space="preserve">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D9078C" w:rsidR="000F6A88" w:rsidP="42D3EC10" w:rsidRDefault="000F6A88" w14:paraId="51E078E9" w14:noSpellErr="1" w14:textId="1FD14C01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2</w:t>
      </w:r>
      <w:r w:rsidRPr="00C903F8" w:rsidR="002B1759">
        <w:rPr>
          <w:rFonts w:ascii="Times New Roman" w:hAnsi="Times New Roman" w:cs="Times New Roman"/>
          <w:sz w:val="24"/>
          <w:szCs w:val="24"/>
        </w:rPr>
        <w:t xml:space="preserve">. </w:t>
      </w:r>
      <w:r w:rsidRPr="00C903F8" w:rsidR="002B1759">
        <w:rPr>
          <w:rFonts w:ascii="Times New Roman" w:hAnsi="Times New Roman" w:cs="Times New Roman"/>
          <w:sz w:val="24"/>
          <w:szCs w:val="24"/>
        </w:rPr>
        <w:t xml:space="preserve">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D9078C" w:rsidR="000F6A88" w:rsidP="42D3EC10" w:rsidRDefault="000F6A88" w14:paraId="2B8B6CD2" w14:noSpellErr="1" w14:textId="20EAFD3C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3</w:t>
      </w:r>
      <w:r w:rsidRPr="00C903F8" w:rsidR="00A70232">
        <w:rPr>
          <w:rFonts w:ascii="Times New Roman" w:hAnsi="Times New Roman" w:cs="Times New Roman"/>
          <w:sz w:val="24"/>
          <w:szCs w:val="24"/>
        </w:rPr>
        <w:t xml:space="preserve">. </w:t>
      </w:r>
      <w:r w:rsidRPr="00C903F8" w:rsidR="00A70232">
        <w:rPr>
          <w:rFonts w:ascii="Times New Roman" w:hAnsi="Times New Roman" w:cs="Times New Roman"/>
          <w:sz w:val="24"/>
          <w:szCs w:val="24"/>
        </w:rPr>
        <w:t xml:space="preserve">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D9078C" w:rsidR="000F6A88" w:rsidP="42D3EC10" w:rsidRDefault="000F6A88" w14:paraId="1EDA7687" w14:noSpellErr="1" w14:textId="31D56E0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4</w:t>
      </w:r>
      <w:r w:rsidRPr="00C903F8" w:rsidR="00A70232">
        <w:rPr>
          <w:rFonts w:ascii="Times New Roman" w:hAnsi="Times New Roman" w:cs="Times New Roman"/>
          <w:sz w:val="24"/>
          <w:szCs w:val="24"/>
        </w:rPr>
        <w:t xml:space="preserve">. </w:t>
      </w:r>
      <w:r w:rsidRPr="00C903F8" w:rsidR="00A70232">
        <w:rPr>
          <w:rFonts w:ascii="Times New Roman" w:hAnsi="Times New Roman" w:cs="Times New Roman"/>
          <w:sz w:val="24"/>
          <w:szCs w:val="24"/>
        </w:rPr>
        <w:t xml:space="preserve">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D9078C" w:rsidR="000F6A88" w:rsidP="42D3EC10" w:rsidRDefault="000F6A88" w14:paraId="3E01E266" w14:noSpellErr="1" w14:textId="575536F9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5</w:t>
      </w:r>
      <w:r w:rsidRPr="00C903F8" w:rsidR="001A0480">
        <w:rPr>
          <w:rFonts w:ascii="Times New Roman" w:hAnsi="Times New Roman" w:cs="Times New Roman"/>
          <w:sz w:val="24"/>
          <w:szCs w:val="24"/>
        </w:rPr>
        <w:t xml:space="preserve">. </w:t>
      </w:r>
      <w:r w:rsidRPr="00C903F8" w:rsidR="001A0480">
        <w:rPr>
          <w:rFonts w:ascii="Times New Roman" w:hAnsi="Times New Roman" w:cs="Times New Roman"/>
          <w:sz w:val="24"/>
          <w:szCs w:val="24"/>
        </w:rPr>
        <w:t xml:space="preserve">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D9078C" w:rsidR="000F6A88" w:rsidP="42D3EC10" w:rsidRDefault="000F6A88" w14:paraId="69573639" w14:noSpellErr="1" w14:textId="2A74D4AF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6</w:t>
      </w:r>
      <w:r w:rsidRPr="00C903F8" w:rsidR="001A0480">
        <w:rPr>
          <w:rFonts w:ascii="Times New Roman" w:hAnsi="Times New Roman" w:cs="Times New Roman"/>
          <w:sz w:val="24"/>
          <w:szCs w:val="24"/>
        </w:rPr>
        <w:t xml:space="preserve">. </w:t>
      </w:r>
      <w:r w:rsidRPr="00C903F8" w:rsidR="001A0480">
        <w:rPr>
          <w:rFonts w:ascii="Times New Roman" w:hAnsi="Times New Roman" w:cs="Times New Roman"/>
          <w:sz w:val="24"/>
          <w:szCs w:val="24"/>
        </w:rPr>
        <w:t xml:space="preserve">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D9078C" w:rsidR="000F6A88" w:rsidP="42D3EC10" w:rsidRDefault="000F6A88" w14:paraId="51C81A5F" w14:noSpellErr="1" w14:textId="5B3F5B22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7.</w:t>
      </w:r>
      <w:r w:rsidRPr="00C903F8" w:rsidR="002F0CD8">
        <w:rPr>
          <w:rFonts w:ascii="Times New Roman" w:hAnsi="Times New Roman" w:cs="Times New Roman"/>
          <w:sz w:val="24"/>
          <w:szCs w:val="24"/>
        </w:rPr>
        <w:t xml:space="preserve"> </w:t>
      </w:r>
      <w:r w:rsidRPr="00C903F8" w:rsidR="002F0CD8">
        <w:rPr>
          <w:rFonts w:ascii="Times New Roman" w:hAnsi="Times New Roman" w:cs="Times New Roman"/>
          <w:sz w:val="24"/>
          <w:szCs w:val="24"/>
        </w:rPr>
        <w:t xml:space="preserve">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D9078C" w:rsidR="000F6A88" w:rsidP="42D3EC10" w:rsidRDefault="000F6A88" w14:paraId="04A89D69" w14:noSpellErr="1" w14:textId="5EE605A9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8</w:t>
      </w:r>
      <w:r w:rsidRPr="00C903F8" w:rsidR="002F0CD8">
        <w:rPr>
          <w:rFonts w:ascii="Times New Roman" w:hAnsi="Times New Roman" w:cs="Times New Roman"/>
          <w:sz w:val="24"/>
          <w:szCs w:val="24"/>
        </w:rPr>
        <w:t xml:space="preserve">. </w:t>
      </w:r>
      <w:r w:rsidRPr="00C903F8" w:rsidR="002F0CD8">
        <w:rPr>
          <w:rFonts w:ascii="Times New Roman" w:hAnsi="Times New Roman" w:cs="Times New Roman"/>
          <w:sz w:val="24"/>
          <w:szCs w:val="24"/>
        </w:rPr>
        <w:t xml:space="preserve">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D9078C" w:rsidR="000F6A88" w:rsidP="42D3EC10" w:rsidRDefault="000F6A88" w14:paraId="53AB7207" w14:noSpellErr="1" w14:textId="6886C6A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9</w:t>
      </w:r>
      <w:r w:rsidRPr="00C903F8" w:rsidR="005D7872">
        <w:rPr>
          <w:rFonts w:ascii="Times New Roman" w:hAnsi="Times New Roman" w:cs="Times New Roman"/>
          <w:sz w:val="24"/>
          <w:szCs w:val="24"/>
        </w:rPr>
        <w:t xml:space="preserve">. </w:t>
      </w:r>
      <w:r w:rsidRPr="00C903F8" w:rsidR="005D7872">
        <w:rPr>
          <w:rFonts w:ascii="Times New Roman" w:hAnsi="Times New Roman" w:cs="Times New Roman"/>
          <w:sz w:val="24"/>
          <w:szCs w:val="24"/>
        </w:rPr>
        <w:t xml:space="preserve">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P="42D3EC10" w:rsidRDefault="000F6A88" w14:paraId="734248D0" w14:textId="5C8C90EA" w14:noSpellErr="1">
      <w:pPr>
        <w:pStyle w:val="Normal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C903F8">
        <w:rPr>
          <w:rFonts w:ascii="Times New Roman" w:hAnsi="Times New Roman" w:cs="Times New Roman"/>
          <w:sz w:val="24"/>
          <w:szCs w:val="24"/>
        </w:rPr>
        <w:t>10.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Pr="00D9078C" w:rsidR="009965D8" w:rsidP="00D85A08" w:rsidRDefault="009965D8" w14:paraId="17A0505B" w14:textId="77777777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E6C21" w:rsidP="00C31F1E" w:rsidRDefault="003E6C21" w14:paraId="75D81E7F" w14:textId="77777777">
      <w:pPr>
        <w:rPr>
          <w:rFonts w:ascii="Times New Roman" w:hAnsi="Times New Roman" w:cs="Times New Roman"/>
          <w:sz w:val="24"/>
          <w:szCs w:val="24"/>
        </w:rPr>
      </w:pPr>
    </w:p>
    <w:p w:rsidR="003E6C21" w:rsidP="00C31F1E" w:rsidRDefault="003E6C21" w14:paraId="6A1A918E" w14:textId="77777777">
      <w:pPr>
        <w:rPr>
          <w:rFonts w:ascii="Times New Roman" w:hAnsi="Times New Roman" w:cs="Times New Roman"/>
          <w:sz w:val="24"/>
          <w:szCs w:val="24"/>
        </w:rPr>
      </w:pPr>
    </w:p>
    <w:p w:rsidR="003E6C21" w:rsidP="00C31F1E" w:rsidRDefault="003E6C21" w14:paraId="3ECC0423" w14:textId="77777777">
      <w:pPr>
        <w:rPr>
          <w:rFonts w:ascii="Times New Roman" w:hAnsi="Times New Roman" w:cs="Times New Roman"/>
          <w:sz w:val="24"/>
          <w:szCs w:val="24"/>
        </w:rPr>
      </w:pPr>
    </w:p>
    <w:p w:rsidR="003E6C21" w:rsidP="00C31F1E" w:rsidRDefault="003E6C21" w14:paraId="2C4D41D2" w14:textId="77777777">
      <w:pPr>
        <w:rPr>
          <w:rFonts w:ascii="Times New Roman" w:hAnsi="Times New Roman" w:cs="Times New Roman"/>
          <w:sz w:val="24"/>
          <w:szCs w:val="24"/>
        </w:rPr>
      </w:pPr>
    </w:p>
    <w:p w:rsidR="003E6C21" w:rsidP="00C31F1E" w:rsidRDefault="003E6C21" w14:paraId="0E6F6E70" w14:textId="77777777">
      <w:pPr>
        <w:rPr>
          <w:rFonts w:ascii="Times New Roman" w:hAnsi="Times New Roman" w:cs="Times New Roman"/>
          <w:sz w:val="24"/>
          <w:szCs w:val="24"/>
        </w:rPr>
      </w:pPr>
    </w:p>
    <w:p w:rsidR="00C31F1E" w:rsidP="00C31F1E" w:rsidRDefault="00C31F1E" w14:paraId="53822E63" w14:textId="7777777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3E1BE0" w:rsidP="00C31F1E" w:rsidRDefault="00D03A3E" w14:paraId="1D11132D" w14:textId="77777777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sectPr w:rsidR="003E1BE0" w:rsidSect="00B24D81">
      <w:pgSz w:w="12240" w:h="15840" w:orient="portrait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4">
    <w:abstractNumId w:val="13"/>
  </w:num>
  <w:num w:numId="13">
    <w:abstractNumId w:val="12"/>
  </w:num>
  <w:num w:numId="12">
    <w:abstractNumId w:val="11"/>
  </w:num>
  <w:num w:numId="1">
    <w:abstractNumId w:val="8"/>
  </w:num>
  <w:num w:numId="2">
    <w:abstractNumId w:val="7"/>
  </w:num>
  <w:num w:numId="3">
    <w:abstractNumId w:val="10"/>
  </w:num>
  <w:num w:numId="4">
    <w:abstractNumId w:val="5"/>
  </w:num>
  <w:num w:numId="5">
    <w:abstractNumId w:val="4"/>
  </w:num>
  <w:num w:numId="6">
    <w:abstractNumId w:val="2"/>
  </w:num>
  <w:num w:numId="7">
    <w:abstractNumId w:val="1"/>
  </w:num>
  <w:num w:numId="8">
    <w:abstractNumId w:val="0"/>
  </w:num>
  <w:num w:numId="9">
    <w:abstractNumId w:val="3"/>
  </w:num>
  <w:num w:numId="10">
    <w:abstractNumId w:val="9"/>
  </w:num>
  <w:num w:numId="11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AUATNJNxiwAAAA="/>
  </w:docVars>
  <w:rsids>
    <w:rsidRoot w:val="000F6A88"/>
    <w:rsid w:val="00030E07"/>
    <w:rsid w:val="0003479D"/>
    <w:rsid w:val="00047377"/>
    <w:rsid w:val="000A40FB"/>
    <w:rsid w:val="000C421C"/>
    <w:rsid w:val="000C508F"/>
    <w:rsid w:val="000C55EF"/>
    <w:rsid w:val="000D77CD"/>
    <w:rsid w:val="000F138F"/>
    <w:rsid w:val="000F6A88"/>
    <w:rsid w:val="0019306C"/>
    <w:rsid w:val="001A0480"/>
    <w:rsid w:val="001C2340"/>
    <w:rsid w:val="001C6943"/>
    <w:rsid w:val="001F26DF"/>
    <w:rsid w:val="001F7C2D"/>
    <w:rsid w:val="00205437"/>
    <w:rsid w:val="00226BAD"/>
    <w:rsid w:val="00242B08"/>
    <w:rsid w:val="002475F8"/>
    <w:rsid w:val="002B1759"/>
    <w:rsid w:val="002B4650"/>
    <w:rsid w:val="002D1C77"/>
    <w:rsid w:val="002F0CD8"/>
    <w:rsid w:val="00314367"/>
    <w:rsid w:val="00360D26"/>
    <w:rsid w:val="003C0E91"/>
    <w:rsid w:val="003C20B4"/>
    <w:rsid w:val="003D2DC9"/>
    <w:rsid w:val="003E1BE0"/>
    <w:rsid w:val="003E6C21"/>
    <w:rsid w:val="003F4210"/>
    <w:rsid w:val="003F79D1"/>
    <w:rsid w:val="00402AA5"/>
    <w:rsid w:val="004A1153"/>
    <w:rsid w:val="004A70B9"/>
    <w:rsid w:val="004C14B2"/>
    <w:rsid w:val="004C475E"/>
    <w:rsid w:val="004D3F35"/>
    <w:rsid w:val="004D4EC0"/>
    <w:rsid w:val="004D5B54"/>
    <w:rsid w:val="004E786C"/>
    <w:rsid w:val="005003EC"/>
    <w:rsid w:val="0050421A"/>
    <w:rsid w:val="00514888"/>
    <w:rsid w:val="00522F8F"/>
    <w:rsid w:val="00551142"/>
    <w:rsid w:val="00557B69"/>
    <w:rsid w:val="00565EDE"/>
    <w:rsid w:val="00567285"/>
    <w:rsid w:val="005C1F23"/>
    <w:rsid w:val="005D7872"/>
    <w:rsid w:val="006211B0"/>
    <w:rsid w:val="00666748"/>
    <w:rsid w:val="006E0D6F"/>
    <w:rsid w:val="00702DAD"/>
    <w:rsid w:val="00770551"/>
    <w:rsid w:val="0079537B"/>
    <w:rsid w:val="007C4E3C"/>
    <w:rsid w:val="007E7D40"/>
    <w:rsid w:val="007F7501"/>
    <w:rsid w:val="00816ECA"/>
    <w:rsid w:val="00866336"/>
    <w:rsid w:val="0086637B"/>
    <w:rsid w:val="00887730"/>
    <w:rsid w:val="008A50F5"/>
    <w:rsid w:val="008A66F9"/>
    <w:rsid w:val="008C01F4"/>
    <w:rsid w:val="00900BDB"/>
    <w:rsid w:val="00906342"/>
    <w:rsid w:val="009118AB"/>
    <w:rsid w:val="0092665D"/>
    <w:rsid w:val="00930552"/>
    <w:rsid w:val="00932CD9"/>
    <w:rsid w:val="00934B2B"/>
    <w:rsid w:val="0098042A"/>
    <w:rsid w:val="009965D8"/>
    <w:rsid w:val="009A1520"/>
    <w:rsid w:val="009A455D"/>
    <w:rsid w:val="009C1B11"/>
    <w:rsid w:val="009E1489"/>
    <w:rsid w:val="009E3CE1"/>
    <w:rsid w:val="00A01179"/>
    <w:rsid w:val="00A139FD"/>
    <w:rsid w:val="00A4558A"/>
    <w:rsid w:val="00A70232"/>
    <w:rsid w:val="00A70A1B"/>
    <w:rsid w:val="00A72314"/>
    <w:rsid w:val="00A977A7"/>
    <w:rsid w:val="00AE0478"/>
    <w:rsid w:val="00B24D81"/>
    <w:rsid w:val="00B330A6"/>
    <w:rsid w:val="00B3479A"/>
    <w:rsid w:val="00B43117"/>
    <w:rsid w:val="00B526D3"/>
    <w:rsid w:val="00B54992"/>
    <w:rsid w:val="00B623CF"/>
    <w:rsid w:val="00BB139B"/>
    <w:rsid w:val="00BD31B9"/>
    <w:rsid w:val="00C2719A"/>
    <w:rsid w:val="00C31F1E"/>
    <w:rsid w:val="00C761E9"/>
    <w:rsid w:val="00C903F8"/>
    <w:rsid w:val="00C93465"/>
    <w:rsid w:val="00CC742C"/>
    <w:rsid w:val="00CD4551"/>
    <w:rsid w:val="00CE4F87"/>
    <w:rsid w:val="00D03A3E"/>
    <w:rsid w:val="00D22E8D"/>
    <w:rsid w:val="00D2480B"/>
    <w:rsid w:val="00D37C1C"/>
    <w:rsid w:val="00D46E35"/>
    <w:rsid w:val="00D614DA"/>
    <w:rsid w:val="00D764C2"/>
    <w:rsid w:val="00D85A08"/>
    <w:rsid w:val="00D87B52"/>
    <w:rsid w:val="00D9078C"/>
    <w:rsid w:val="00D95EF9"/>
    <w:rsid w:val="00D96008"/>
    <w:rsid w:val="00DA2D26"/>
    <w:rsid w:val="00DB191F"/>
    <w:rsid w:val="00E16549"/>
    <w:rsid w:val="00E217D7"/>
    <w:rsid w:val="00E4021A"/>
    <w:rsid w:val="00E50D65"/>
    <w:rsid w:val="00E8050A"/>
    <w:rsid w:val="00E830A3"/>
    <w:rsid w:val="00E9114C"/>
    <w:rsid w:val="00ED4E5B"/>
    <w:rsid w:val="00F144B0"/>
    <w:rsid w:val="00F32437"/>
    <w:rsid w:val="00F85B88"/>
    <w:rsid w:val="00FB4E36"/>
    <w:rsid w:val="00FD61AB"/>
    <w:rsid w:val="3F143FF8"/>
    <w:rsid w:val="42D3E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0F6A88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Painted Rock Academ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uy Ho</dc:creator>
  <keywords/>
  <dc:description/>
  <lastModifiedBy>Tami Loreto</lastModifiedBy>
  <revision>17</revision>
  <lastPrinted>2018-10-24T22:48:00.0000000Z</lastPrinted>
  <dcterms:created xsi:type="dcterms:W3CDTF">2018-10-24T17:49:00.0000000Z</dcterms:created>
  <dcterms:modified xsi:type="dcterms:W3CDTF">2019-03-24T23:30:14.5640076Z</dcterms:modified>
</coreProperties>
</file>